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4740E9" w14:textId="14901D7E" w:rsidR="005D7E63" w:rsidRDefault="00495907" w:rsidP="00BE78C3">
      <w:pPr>
        <w:bidi/>
        <w:spacing w:after="0" w:line="240" w:lineRule="auto"/>
        <w:jc w:val="center"/>
        <w:rPr>
          <w:rtl/>
        </w:rPr>
      </w:pPr>
      <w:r>
        <w:rPr>
          <w:rFonts w:ascii="IranNastaliq" w:hAnsi="IranNastaliq" w:cs="B Nazanin" w:hint="cs"/>
          <w:b/>
          <w:bCs/>
          <w:sz w:val="24"/>
          <w:szCs w:val="26"/>
          <w:rtl/>
        </w:rPr>
        <w:t>بسمه تعالی</w:t>
      </w:r>
    </w:p>
    <w:p w14:paraId="6CF88BC4" w14:textId="77777777" w:rsidR="000B5AF0" w:rsidRPr="00001D99" w:rsidRDefault="000B5AF0" w:rsidP="00670DF1">
      <w:pPr>
        <w:bidi/>
        <w:spacing w:after="0" w:line="240" w:lineRule="auto"/>
        <w:jc w:val="both"/>
        <w:rPr>
          <w:rFonts w:ascii="Verdana" w:eastAsia="Times New Roman" w:hAnsi="Verdana" w:cs="B Nazanin"/>
          <w:b/>
          <w:bCs/>
          <w:color w:val="000000"/>
          <w:rtl/>
        </w:rPr>
      </w:pPr>
    </w:p>
    <w:p w14:paraId="1616D006" w14:textId="77777777" w:rsidR="000B5AF0" w:rsidRPr="00001D99" w:rsidRDefault="000B5AF0" w:rsidP="000B5AF0">
      <w:pPr>
        <w:bidi/>
        <w:spacing w:after="0" w:line="240" w:lineRule="auto"/>
        <w:ind w:left="6480"/>
        <w:jc w:val="center"/>
        <w:rPr>
          <w:rFonts w:ascii="Verdana" w:eastAsia="Times New Roman" w:hAnsi="Verdana" w:cs="B Nazanin"/>
          <w:b/>
          <w:bCs/>
          <w:color w:val="000000"/>
          <w:rtl/>
        </w:rPr>
      </w:pPr>
    </w:p>
    <w:tbl>
      <w:tblPr>
        <w:tblStyle w:val="GridTable6Colorful-Accent5"/>
        <w:bidiVisual/>
        <w:tblW w:w="0" w:type="auto"/>
        <w:tblLook w:val="04A0" w:firstRow="1" w:lastRow="0" w:firstColumn="1" w:lastColumn="0" w:noHBand="0" w:noVBand="1"/>
      </w:tblPr>
      <w:tblGrid>
        <w:gridCol w:w="2331"/>
        <w:gridCol w:w="2338"/>
        <w:gridCol w:w="5201"/>
      </w:tblGrid>
      <w:tr w:rsidR="00634ED9" w:rsidRPr="00001D99" w14:paraId="672D2A8F" w14:textId="77777777" w:rsidTr="00E401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1" w:type="dxa"/>
          </w:tcPr>
          <w:p w14:paraId="00CBA07B" w14:textId="047FEA3F" w:rsidR="00634ED9" w:rsidRPr="00001D99" w:rsidRDefault="00634ED9" w:rsidP="00BE78C3">
            <w:pPr>
              <w:bidi/>
              <w:jc w:val="center"/>
              <w:rPr>
                <w:rFonts w:ascii="Verdana" w:eastAsia="Times New Roman" w:hAnsi="Verdana" w:cs="B Nazanin"/>
                <w:color w:val="000000"/>
                <w:sz w:val="24"/>
                <w:szCs w:val="24"/>
                <w:rtl/>
                <w:lang w:bidi="fa-IR"/>
              </w:rPr>
            </w:pPr>
            <w:r w:rsidRPr="00001D99">
              <w:rPr>
                <w:rFonts w:ascii="Verdana" w:eastAsia="Times New Roman" w:hAnsi="Verdana" w:cs="B Nazanin" w:hint="cs"/>
                <w:color w:val="000000"/>
                <w:sz w:val="24"/>
                <w:szCs w:val="24"/>
                <w:rtl/>
                <w:lang w:bidi="fa-IR"/>
              </w:rPr>
              <w:t>عنوان کارگاه</w:t>
            </w:r>
            <w:r>
              <w:rPr>
                <w:rFonts w:ascii="Verdana" w:eastAsia="Times New Roman" w:hAnsi="Verdana" w:cs="B Nazanin" w:hint="cs"/>
                <w:color w:val="000000"/>
                <w:sz w:val="24"/>
                <w:szCs w:val="24"/>
                <w:rtl/>
                <w:lang w:bidi="fa-IR"/>
              </w:rPr>
              <w:t xml:space="preserve"> به فارسی</w:t>
            </w:r>
          </w:p>
        </w:tc>
        <w:tc>
          <w:tcPr>
            <w:tcW w:w="7539" w:type="dxa"/>
            <w:gridSpan w:val="2"/>
          </w:tcPr>
          <w:p w14:paraId="1ED8331A" w14:textId="0712F54C" w:rsidR="00634ED9" w:rsidRPr="00001D99" w:rsidRDefault="00634ED9" w:rsidP="000B5AF0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B Nazanin"/>
                <w:color w:val="000000"/>
                <w:sz w:val="24"/>
                <w:szCs w:val="24"/>
                <w:rtl/>
              </w:rPr>
            </w:pPr>
          </w:p>
        </w:tc>
      </w:tr>
      <w:tr w:rsidR="00B82B1A" w:rsidRPr="00001D99" w14:paraId="4419D2B9" w14:textId="77777777" w:rsidTr="00E401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1" w:type="dxa"/>
          </w:tcPr>
          <w:p w14:paraId="5B3A07D3" w14:textId="485C29C7" w:rsidR="00B82B1A" w:rsidRPr="006A5685" w:rsidRDefault="00E40155" w:rsidP="00B82B1A">
            <w:pPr>
              <w:bidi/>
              <w:jc w:val="both"/>
              <w:rPr>
                <w:rFonts w:ascii="Verdana" w:eastAsia="Times New Roman" w:hAnsi="Verdana" w:cs="B Nazanin"/>
                <w:color w:val="FF0000"/>
                <w:sz w:val="24"/>
                <w:szCs w:val="24"/>
                <w:rtl/>
                <w:lang w:bidi="fa-IR"/>
              </w:rPr>
            </w:pPr>
            <w:r w:rsidRPr="00E40155">
              <w:rPr>
                <w:rFonts w:ascii="Verdana" w:eastAsia="Times New Roman" w:hAnsi="Verdana" w:cs="B Nazanin" w:hint="cs"/>
                <w:color w:val="000000"/>
                <w:sz w:val="24"/>
                <w:szCs w:val="24"/>
                <w:rtl/>
                <w:lang w:bidi="fa-IR"/>
              </w:rPr>
              <w:t>عنوان کارگاه به انگلیسی</w:t>
            </w:r>
          </w:p>
        </w:tc>
        <w:tc>
          <w:tcPr>
            <w:tcW w:w="7539" w:type="dxa"/>
            <w:gridSpan w:val="2"/>
          </w:tcPr>
          <w:p w14:paraId="5C4AFEB2" w14:textId="7D59214C" w:rsidR="00B82B1A" w:rsidRPr="00001D99" w:rsidRDefault="00B82B1A" w:rsidP="00B82B1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B Nazanin"/>
                <w:color w:val="000000"/>
                <w:sz w:val="24"/>
                <w:szCs w:val="24"/>
                <w:rtl/>
              </w:rPr>
            </w:pPr>
          </w:p>
        </w:tc>
      </w:tr>
      <w:tr w:rsidR="00B82B1A" w:rsidRPr="00001D99" w14:paraId="0C737123" w14:textId="77777777" w:rsidTr="00E401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1" w:type="dxa"/>
            <w:vMerge w:val="restart"/>
          </w:tcPr>
          <w:p w14:paraId="7C255150" w14:textId="77777777" w:rsidR="00B82B1A" w:rsidRDefault="00B82B1A" w:rsidP="00B82B1A">
            <w:pPr>
              <w:autoSpaceDE w:val="0"/>
              <w:autoSpaceDN w:val="0"/>
              <w:adjustRightInd w:val="0"/>
              <w:jc w:val="center"/>
              <w:rPr>
                <w:rFonts w:ascii="Verdana" w:eastAsia="Times New Roman" w:hAnsi="Verdana" w:cs="B Nazanin"/>
                <w:b w:val="0"/>
                <w:bCs w:val="0"/>
                <w:color w:val="000000"/>
                <w:sz w:val="24"/>
                <w:szCs w:val="24"/>
                <w:rtl/>
              </w:rPr>
            </w:pPr>
          </w:p>
          <w:p w14:paraId="1D2EABE6" w14:textId="77777777" w:rsidR="00B82B1A" w:rsidRDefault="00B82B1A" w:rsidP="00B82B1A">
            <w:pPr>
              <w:autoSpaceDE w:val="0"/>
              <w:autoSpaceDN w:val="0"/>
              <w:adjustRightInd w:val="0"/>
              <w:jc w:val="center"/>
              <w:rPr>
                <w:rFonts w:ascii="Verdana" w:eastAsia="Times New Roman" w:hAnsi="Verdana" w:cs="B Nazanin"/>
                <w:b w:val="0"/>
                <w:bCs w:val="0"/>
                <w:color w:val="000000"/>
                <w:sz w:val="24"/>
                <w:szCs w:val="24"/>
                <w:rtl/>
              </w:rPr>
            </w:pPr>
          </w:p>
          <w:p w14:paraId="5FD43878" w14:textId="3EAD65FF" w:rsidR="00B82B1A" w:rsidRPr="00D5204A" w:rsidRDefault="00B82B1A" w:rsidP="00B82B1A">
            <w:pPr>
              <w:autoSpaceDE w:val="0"/>
              <w:autoSpaceDN w:val="0"/>
              <w:adjustRightInd w:val="0"/>
              <w:jc w:val="center"/>
              <w:rPr>
                <w:rFonts w:ascii="Verdana" w:eastAsia="Times New Roman" w:hAnsi="Verdana" w:cs="B Nazanin"/>
                <w:b w:val="0"/>
                <w:bCs w:val="0"/>
                <w:color w:val="000000"/>
                <w:sz w:val="24"/>
                <w:szCs w:val="24"/>
              </w:rPr>
            </w:pPr>
            <w:r w:rsidRPr="00D5204A">
              <w:rPr>
                <w:rFonts w:ascii="Verdana" w:eastAsia="Times New Roman" w:hAnsi="Verdana" w:cs="B Nazanin" w:hint="cs"/>
                <w:color w:val="000000"/>
                <w:sz w:val="24"/>
                <w:szCs w:val="24"/>
                <w:rtl/>
              </w:rPr>
              <w:t>اطلاعات</w:t>
            </w:r>
          </w:p>
          <w:p w14:paraId="493AFD96" w14:textId="685751DF" w:rsidR="00B82B1A" w:rsidRPr="00001D99" w:rsidRDefault="00B82B1A" w:rsidP="00B82B1A">
            <w:pPr>
              <w:bidi/>
              <w:jc w:val="center"/>
              <w:rPr>
                <w:rFonts w:ascii="Verdana" w:eastAsia="Times New Roman" w:hAnsi="Verdana" w:cs="B Nazanin"/>
                <w:color w:val="000000"/>
                <w:sz w:val="24"/>
                <w:szCs w:val="24"/>
                <w:rtl/>
              </w:rPr>
            </w:pPr>
            <w:r w:rsidRPr="00D5204A">
              <w:rPr>
                <w:rFonts w:ascii="Verdana" w:eastAsia="Times New Roman" w:hAnsi="Verdana" w:cs="B Nazanin" w:hint="cs"/>
                <w:color w:val="000000"/>
                <w:sz w:val="24"/>
                <w:szCs w:val="24"/>
                <w:rtl/>
              </w:rPr>
              <w:t>برگزار</w:t>
            </w:r>
            <w:r w:rsidRPr="00D5204A">
              <w:rPr>
                <w:rFonts w:ascii="Verdana" w:eastAsia="Times New Roman" w:hAnsi="Verdana" w:cs="B Nazanin"/>
                <w:color w:val="000000"/>
                <w:sz w:val="24"/>
                <w:szCs w:val="24"/>
                <w:rtl/>
              </w:rPr>
              <w:t xml:space="preserve"> </w:t>
            </w:r>
            <w:r w:rsidRPr="00D5204A">
              <w:rPr>
                <w:rFonts w:ascii="Verdana" w:eastAsia="Times New Roman" w:hAnsi="Verdana" w:cs="B Nazanin" w:hint="cs"/>
                <w:color w:val="000000"/>
                <w:sz w:val="24"/>
                <w:szCs w:val="24"/>
                <w:rtl/>
              </w:rPr>
              <w:t>کننده</w:t>
            </w:r>
            <w:r w:rsidRPr="00D5204A">
              <w:rPr>
                <w:rFonts w:ascii="Verdana" w:eastAsia="Times New Roman" w:hAnsi="Verdana" w:cs="B Nazanin"/>
                <w:color w:val="000000"/>
                <w:sz w:val="24"/>
                <w:szCs w:val="24"/>
                <w:rtl/>
              </w:rPr>
              <w:t xml:space="preserve"> </w:t>
            </w:r>
            <w:r w:rsidRPr="00D5204A">
              <w:rPr>
                <w:rFonts w:ascii="Verdana" w:eastAsia="Times New Roman" w:hAnsi="Verdana" w:cs="B Nazanin" w:hint="cs"/>
                <w:color w:val="000000"/>
                <w:sz w:val="24"/>
                <w:szCs w:val="24"/>
                <w:rtl/>
              </w:rPr>
              <w:t>کارگاه</w:t>
            </w:r>
          </w:p>
        </w:tc>
        <w:tc>
          <w:tcPr>
            <w:tcW w:w="2338" w:type="dxa"/>
          </w:tcPr>
          <w:p w14:paraId="771F3589" w14:textId="2C2616F6" w:rsidR="00B82B1A" w:rsidRPr="00001D99" w:rsidRDefault="00B82B1A" w:rsidP="00B82B1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B Nazanin"/>
                <w:b/>
                <w:bCs/>
                <w:color w:val="000000"/>
                <w:sz w:val="24"/>
                <w:szCs w:val="24"/>
                <w:rtl/>
              </w:rPr>
            </w:pPr>
            <w:r w:rsidRPr="00001D99">
              <w:rPr>
                <w:rFonts w:ascii="Verdana" w:eastAsia="Times New Roman" w:hAnsi="Verdana" w:cs="B Nazanin" w:hint="cs"/>
                <w:b/>
                <w:bCs/>
                <w:color w:val="000000"/>
                <w:sz w:val="24"/>
                <w:szCs w:val="24"/>
                <w:rtl/>
              </w:rPr>
              <w:t>نام و نام خانوادگی</w:t>
            </w:r>
          </w:p>
        </w:tc>
        <w:tc>
          <w:tcPr>
            <w:tcW w:w="5201" w:type="dxa"/>
          </w:tcPr>
          <w:p w14:paraId="0355C501" w14:textId="77777777" w:rsidR="00B82B1A" w:rsidRPr="00001D99" w:rsidRDefault="00B82B1A" w:rsidP="00B82B1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B Nazanin"/>
                <w:b/>
                <w:bCs/>
                <w:color w:val="000000"/>
                <w:sz w:val="24"/>
                <w:szCs w:val="24"/>
                <w:rtl/>
              </w:rPr>
            </w:pPr>
          </w:p>
        </w:tc>
      </w:tr>
      <w:tr w:rsidR="00B82B1A" w:rsidRPr="00001D99" w14:paraId="294ED123" w14:textId="77777777" w:rsidTr="00E401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1" w:type="dxa"/>
            <w:vMerge/>
          </w:tcPr>
          <w:p w14:paraId="44F02CEC" w14:textId="77777777" w:rsidR="00B82B1A" w:rsidRPr="00001D99" w:rsidRDefault="00B82B1A" w:rsidP="00B82B1A">
            <w:pPr>
              <w:bidi/>
              <w:jc w:val="center"/>
              <w:rPr>
                <w:rFonts w:ascii="Verdana" w:eastAsia="Times New Roman" w:hAnsi="Verdana" w:cs="B Nazanin"/>
                <w:color w:val="000000"/>
                <w:sz w:val="24"/>
                <w:szCs w:val="24"/>
                <w:rtl/>
              </w:rPr>
            </w:pPr>
          </w:p>
        </w:tc>
        <w:tc>
          <w:tcPr>
            <w:tcW w:w="2338" w:type="dxa"/>
          </w:tcPr>
          <w:p w14:paraId="4CF831A0" w14:textId="4A1AFDCD" w:rsidR="00B82B1A" w:rsidRPr="00001D99" w:rsidRDefault="00B82B1A" w:rsidP="00B82B1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B Nazanin"/>
                <w:b/>
                <w:bCs/>
                <w:color w:val="000000"/>
                <w:sz w:val="24"/>
                <w:szCs w:val="24"/>
                <w:rtl/>
              </w:rPr>
            </w:pPr>
            <w:r w:rsidRPr="00001D99">
              <w:rPr>
                <w:rFonts w:ascii="Verdana" w:eastAsia="Times New Roman" w:hAnsi="Verdana" w:cs="B Nazanin" w:hint="cs"/>
                <w:b/>
                <w:bCs/>
                <w:color w:val="000000"/>
                <w:sz w:val="24"/>
                <w:szCs w:val="24"/>
                <w:rtl/>
              </w:rPr>
              <w:t>مدرک تحصیلی</w:t>
            </w:r>
          </w:p>
        </w:tc>
        <w:tc>
          <w:tcPr>
            <w:tcW w:w="5201" w:type="dxa"/>
          </w:tcPr>
          <w:p w14:paraId="6894A36F" w14:textId="77777777" w:rsidR="00B82B1A" w:rsidRPr="00001D99" w:rsidRDefault="00B82B1A" w:rsidP="00B82B1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B Nazanin"/>
                <w:b/>
                <w:bCs/>
                <w:color w:val="000000"/>
                <w:sz w:val="24"/>
                <w:szCs w:val="24"/>
                <w:rtl/>
              </w:rPr>
            </w:pPr>
          </w:p>
        </w:tc>
      </w:tr>
      <w:tr w:rsidR="00B82B1A" w:rsidRPr="00001D99" w14:paraId="1CE0783F" w14:textId="77777777" w:rsidTr="00E401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1" w:type="dxa"/>
            <w:vMerge/>
          </w:tcPr>
          <w:p w14:paraId="37B93296" w14:textId="77777777" w:rsidR="00B82B1A" w:rsidRPr="00001D99" w:rsidRDefault="00B82B1A" w:rsidP="00B82B1A">
            <w:pPr>
              <w:bidi/>
              <w:jc w:val="center"/>
              <w:rPr>
                <w:rFonts w:ascii="Verdana" w:eastAsia="Times New Roman" w:hAnsi="Verdana" w:cs="B Nazanin"/>
                <w:color w:val="000000"/>
                <w:sz w:val="24"/>
                <w:szCs w:val="24"/>
                <w:rtl/>
              </w:rPr>
            </w:pPr>
          </w:p>
        </w:tc>
        <w:tc>
          <w:tcPr>
            <w:tcW w:w="2338" w:type="dxa"/>
          </w:tcPr>
          <w:p w14:paraId="56D6781C" w14:textId="0BF81BE5" w:rsidR="00B82B1A" w:rsidRPr="00001D99" w:rsidRDefault="00B82B1A" w:rsidP="00B82B1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B Nazanin"/>
                <w:b/>
                <w:bCs/>
                <w:color w:val="000000"/>
                <w:sz w:val="24"/>
                <w:szCs w:val="24"/>
                <w:rtl/>
              </w:rPr>
            </w:pPr>
            <w:r w:rsidRPr="00001D99">
              <w:rPr>
                <w:rFonts w:ascii="Verdana" w:eastAsia="Times New Roman" w:hAnsi="Verdana" w:cs="B Nazanin" w:hint="cs"/>
                <w:b/>
                <w:bCs/>
                <w:color w:val="000000"/>
                <w:sz w:val="24"/>
                <w:szCs w:val="24"/>
                <w:rtl/>
              </w:rPr>
              <w:t>رتبه علمی</w:t>
            </w:r>
          </w:p>
        </w:tc>
        <w:tc>
          <w:tcPr>
            <w:tcW w:w="5201" w:type="dxa"/>
          </w:tcPr>
          <w:p w14:paraId="19459136" w14:textId="77777777" w:rsidR="00B82B1A" w:rsidRPr="00001D99" w:rsidRDefault="00B82B1A" w:rsidP="00B82B1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B Nazanin"/>
                <w:b/>
                <w:bCs/>
                <w:color w:val="000000"/>
                <w:sz w:val="24"/>
                <w:szCs w:val="24"/>
                <w:rtl/>
              </w:rPr>
            </w:pPr>
          </w:p>
        </w:tc>
      </w:tr>
      <w:tr w:rsidR="00B82B1A" w:rsidRPr="00001D99" w14:paraId="7788C938" w14:textId="77777777" w:rsidTr="00E401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1" w:type="dxa"/>
            <w:vMerge/>
          </w:tcPr>
          <w:p w14:paraId="6A71C221" w14:textId="77777777" w:rsidR="00B82B1A" w:rsidRPr="00001D99" w:rsidRDefault="00B82B1A" w:rsidP="00B82B1A">
            <w:pPr>
              <w:bidi/>
              <w:jc w:val="center"/>
              <w:rPr>
                <w:rFonts w:ascii="Verdana" w:eastAsia="Times New Roman" w:hAnsi="Verdana" w:cs="B Nazanin"/>
                <w:color w:val="000000"/>
                <w:sz w:val="24"/>
                <w:szCs w:val="24"/>
                <w:rtl/>
              </w:rPr>
            </w:pPr>
          </w:p>
        </w:tc>
        <w:tc>
          <w:tcPr>
            <w:tcW w:w="2338" w:type="dxa"/>
          </w:tcPr>
          <w:p w14:paraId="29316380" w14:textId="4ACA7FFB" w:rsidR="00B82B1A" w:rsidRPr="00001D99" w:rsidRDefault="00B82B1A" w:rsidP="00B82B1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B Nazanin"/>
                <w:b/>
                <w:bCs/>
                <w:color w:val="000000"/>
                <w:sz w:val="24"/>
                <w:szCs w:val="24"/>
                <w:rtl/>
              </w:rPr>
            </w:pPr>
            <w:r w:rsidRPr="00001D99">
              <w:rPr>
                <w:rFonts w:ascii="Verdana" w:eastAsia="Times New Roman" w:hAnsi="Verdana" w:cs="B Nazanin" w:hint="cs"/>
                <w:b/>
                <w:bCs/>
                <w:color w:val="000000"/>
                <w:sz w:val="24"/>
                <w:szCs w:val="24"/>
                <w:rtl/>
              </w:rPr>
              <w:t>نام دانشگاه</w:t>
            </w:r>
          </w:p>
        </w:tc>
        <w:tc>
          <w:tcPr>
            <w:tcW w:w="5201" w:type="dxa"/>
          </w:tcPr>
          <w:p w14:paraId="59F3C2E6" w14:textId="77777777" w:rsidR="00B82B1A" w:rsidRPr="00001D99" w:rsidRDefault="00B82B1A" w:rsidP="00B82B1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B Nazanin"/>
                <w:b/>
                <w:bCs/>
                <w:color w:val="000000"/>
                <w:sz w:val="24"/>
                <w:szCs w:val="24"/>
                <w:rtl/>
              </w:rPr>
            </w:pPr>
          </w:p>
        </w:tc>
      </w:tr>
      <w:tr w:rsidR="00B82B1A" w:rsidRPr="00001D99" w14:paraId="060CB3D5" w14:textId="77777777" w:rsidTr="00E401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1" w:type="dxa"/>
            <w:vMerge/>
          </w:tcPr>
          <w:p w14:paraId="559C571D" w14:textId="77777777" w:rsidR="00B82B1A" w:rsidRPr="00001D99" w:rsidRDefault="00B82B1A" w:rsidP="00B82B1A">
            <w:pPr>
              <w:bidi/>
              <w:jc w:val="center"/>
              <w:rPr>
                <w:rFonts w:ascii="Verdana" w:eastAsia="Times New Roman" w:hAnsi="Verdana" w:cs="B Nazanin"/>
                <w:color w:val="000000"/>
                <w:sz w:val="24"/>
                <w:szCs w:val="24"/>
                <w:rtl/>
              </w:rPr>
            </w:pPr>
          </w:p>
        </w:tc>
        <w:tc>
          <w:tcPr>
            <w:tcW w:w="2338" w:type="dxa"/>
          </w:tcPr>
          <w:p w14:paraId="69C6D16B" w14:textId="402F21B5" w:rsidR="00B82B1A" w:rsidRPr="00001D99" w:rsidRDefault="00B82B1A" w:rsidP="00B82B1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B Nazanin"/>
                <w:b/>
                <w:bCs/>
                <w:color w:val="000000"/>
                <w:sz w:val="24"/>
                <w:szCs w:val="24"/>
                <w:rtl/>
              </w:rPr>
            </w:pPr>
            <w:r w:rsidRPr="00001D99">
              <w:rPr>
                <w:rFonts w:ascii="Verdana" w:eastAsia="Times New Roman" w:hAnsi="Verdana" w:cs="B Nazanin" w:hint="cs"/>
                <w:b/>
                <w:bCs/>
                <w:color w:val="000000"/>
                <w:sz w:val="24"/>
                <w:szCs w:val="24"/>
                <w:rtl/>
              </w:rPr>
              <w:t>شماره تلفن همراه</w:t>
            </w:r>
          </w:p>
        </w:tc>
        <w:tc>
          <w:tcPr>
            <w:tcW w:w="5201" w:type="dxa"/>
          </w:tcPr>
          <w:p w14:paraId="3A310800" w14:textId="77777777" w:rsidR="00B82B1A" w:rsidRPr="00001D99" w:rsidRDefault="00B82B1A" w:rsidP="00B82B1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B Nazanin"/>
                <w:b/>
                <w:bCs/>
                <w:color w:val="000000"/>
                <w:sz w:val="24"/>
                <w:szCs w:val="24"/>
                <w:rtl/>
              </w:rPr>
            </w:pPr>
          </w:p>
        </w:tc>
      </w:tr>
      <w:tr w:rsidR="00B82B1A" w:rsidRPr="00001D99" w14:paraId="4EDA1C6C" w14:textId="77777777" w:rsidTr="00E401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1" w:type="dxa"/>
            <w:vMerge/>
          </w:tcPr>
          <w:p w14:paraId="305B9EF6" w14:textId="77777777" w:rsidR="00B82B1A" w:rsidRPr="00001D99" w:rsidRDefault="00B82B1A" w:rsidP="00B82B1A">
            <w:pPr>
              <w:bidi/>
              <w:jc w:val="center"/>
              <w:rPr>
                <w:rFonts w:ascii="Verdana" w:eastAsia="Times New Roman" w:hAnsi="Verdana" w:cs="B Nazanin"/>
                <w:color w:val="000000"/>
                <w:sz w:val="24"/>
                <w:szCs w:val="24"/>
                <w:rtl/>
              </w:rPr>
            </w:pPr>
          </w:p>
        </w:tc>
        <w:tc>
          <w:tcPr>
            <w:tcW w:w="2338" w:type="dxa"/>
          </w:tcPr>
          <w:p w14:paraId="45EE2021" w14:textId="6D10806B" w:rsidR="00B82B1A" w:rsidRPr="00001D99" w:rsidRDefault="00B82B1A" w:rsidP="00B82B1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B Nazanin"/>
                <w:b/>
                <w:bCs/>
                <w:color w:val="000000"/>
                <w:sz w:val="24"/>
                <w:szCs w:val="24"/>
                <w:rtl/>
              </w:rPr>
            </w:pPr>
            <w:r w:rsidRPr="00001D99">
              <w:rPr>
                <w:rFonts w:ascii="Verdana" w:eastAsia="Times New Roman" w:hAnsi="Verdana" w:cs="B Nazanin" w:hint="cs"/>
                <w:b/>
                <w:bCs/>
                <w:color w:val="000000"/>
                <w:sz w:val="24"/>
                <w:szCs w:val="24"/>
                <w:rtl/>
              </w:rPr>
              <w:t>آدرس الکترونیکی</w:t>
            </w:r>
          </w:p>
        </w:tc>
        <w:tc>
          <w:tcPr>
            <w:tcW w:w="5201" w:type="dxa"/>
          </w:tcPr>
          <w:p w14:paraId="411B495C" w14:textId="77777777" w:rsidR="00B82B1A" w:rsidRPr="00001D99" w:rsidRDefault="00B82B1A" w:rsidP="00B82B1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B Nazanin"/>
                <w:b/>
                <w:bCs/>
                <w:color w:val="000000"/>
                <w:sz w:val="24"/>
                <w:szCs w:val="24"/>
                <w:rtl/>
              </w:rPr>
            </w:pPr>
          </w:p>
        </w:tc>
      </w:tr>
      <w:tr w:rsidR="000F7AEE" w:rsidRPr="00001D99" w14:paraId="0C53198B" w14:textId="77777777" w:rsidTr="00E401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1" w:type="dxa"/>
          </w:tcPr>
          <w:p w14:paraId="7A5E79B6" w14:textId="137A6E53" w:rsidR="000F7AEE" w:rsidRPr="00001D99" w:rsidRDefault="000F7AEE" w:rsidP="0001373F">
            <w:pPr>
              <w:bidi/>
              <w:jc w:val="center"/>
              <w:rPr>
                <w:rFonts w:ascii="Verdana" w:eastAsia="Times New Roman" w:hAnsi="Verdana" w:cs="B Nazanin"/>
                <w:color w:val="000000"/>
                <w:sz w:val="24"/>
                <w:szCs w:val="24"/>
                <w:rtl/>
              </w:rPr>
            </w:pPr>
            <w:r>
              <w:rPr>
                <w:rFonts w:ascii="Verdana" w:eastAsia="Times New Roman" w:hAnsi="Verdana" w:cs="B Nazanin" w:hint="cs"/>
                <w:color w:val="000000"/>
                <w:sz w:val="24"/>
                <w:szCs w:val="24"/>
                <w:rtl/>
              </w:rPr>
              <w:t>مدرس یا مدرسین</w:t>
            </w:r>
            <w:r w:rsidRPr="000F7AEE">
              <w:rPr>
                <w:rFonts w:ascii="Verdana" w:eastAsia="Times New Roman" w:hAnsi="Verdana" w:cs="B Nazanin"/>
                <w:color w:val="000000"/>
                <w:sz w:val="24"/>
                <w:szCs w:val="24"/>
                <w:rtl/>
              </w:rPr>
              <w:t xml:space="preserve"> کارگاه</w:t>
            </w:r>
          </w:p>
        </w:tc>
        <w:tc>
          <w:tcPr>
            <w:tcW w:w="7539" w:type="dxa"/>
            <w:gridSpan w:val="2"/>
          </w:tcPr>
          <w:p w14:paraId="157032A1" w14:textId="77777777" w:rsidR="000F7AEE" w:rsidRPr="00001D99" w:rsidRDefault="000F7AEE" w:rsidP="00B82B1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B Nazanin"/>
                <w:b/>
                <w:bCs/>
                <w:color w:val="000000"/>
                <w:sz w:val="24"/>
                <w:szCs w:val="24"/>
                <w:rtl/>
              </w:rPr>
            </w:pPr>
          </w:p>
        </w:tc>
      </w:tr>
      <w:tr w:rsidR="00B82B1A" w:rsidRPr="00001D99" w14:paraId="2D156E0E" w14:textId="77777777" w:rsidTr="00E401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1" w:type="dxa"/>
          </w:tcPr>
          <w:p w14:paraId="20813873" w14:textId="03ECACFD" w:rsidR="00B82B1A" w:rsidRPr="00001D99" w:rsidRDefault="00B82B1A" w:rsidP="0001373F">
            <w:pPr>
              <w:bidi/>
              <w:jc w:val="center"/>
              <w:rPr>
                <w:rFonts w:ascii="Verdana" w:eastAsia="Times New Roman" w:hAnsi="Verdana" w:cs="B Nazanin"/>
                <w:color w:val="000000"/>
                <w:sz w:val="24"/>
                <w:szCs w:val="24"/>
                <w:rtl/>
              </w:rPr>
            </w:pPr>
            <w:r w:rsidRPr="00001D99">
              <w:rPr>
                <w:rFonts w:ascii="Verdana" w:eastAsia="Times New Roman" w:hAnsi="Verdana" w:cs="B Nazanin" w:hint="cs"/>
                <w:color w:val="000000"/>
                <w:sz w:val="24"/>
                <w:szCs w:val="24"/>
                <w:rtl/>
              </w:rPr>
              <w:t>مدت زمان</w:t>
            </w:r>
            <w:r>
              <w:rPr>
                <w:rFonts w:ascii="Verdana" w:eastAsia="Times New Roman" w:hAnsi="Verdana" w:cs="B Nazanin" w:hint="cs"/>
                <w:color w:val="000000"/>
                <w:sz w:val="24"/>
                <w:szCs w:val="24"/>
                <w:rtl/>
              </w:rPr>
              <w:t xml:space="preserve"> کارگاه</w:t>
            </w:r>
          </w:p>
        </w:tc>
        <w:tc>
          <w:tcPr>
            <w:tcW w:w="7539" w:type="dxa"/>
            <w:gridSpan w:val="2"/>
          </w:tcPr>
          <w:p w14:paraId="77D7CE62" w14:textId="544D14DC" w:rsidR="00B82B1A" w:rsidRPr="00001D99" w:rsidRDefault="00B82B1A" w:rsidP="00B82B1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B Nazanin"/>
                <w:b/>
                <w:bCs/>
                <w:color w:val="000000"/>
                <w:sz w:val="24"/>
                <w:szCs w:val="24"/>
                <w:rtl/>
              </w:rPr>
            </w:pPr>
          </w:p>
        </w:tc>
      </w:tr>
      <w:tr w:rsidR="00B82B1A" w:rsidRPr="00001D99" w14:paraId="12D8BFB4" w14:textId="77777777" w:rsidTr="00E401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1" w:type="dxa"/>
          </w:tcPr>
          <w:p w14:paraId="3A462FB0" w14:textId="259FD64E" w:rsidR="00B82B1A" w:rsidRPr="00001D99" w:rsidRDefault="00B82B1A" w:rsidP="00B82B1A">
            <w:pPr>
              <w:bidi/>
              <w:jc w:val="center"/>
              <w:rPr>
                <w:rFonts w:ascii="Verdana" w:eastAsia="Times New Roman" w:hAnsi="Verdana" w:cs="B Nazanin"/>
                <w:color w:val="000000"/>
                <w:sz w:val="24"/>
                <w:szCs w:val="24"/>
                <w:rtl/>
              </w:rPr>
            </w:pPr>
            <w:r w:rsidRPr="00001D99">
              <w:rPr>
                <w:rFonts w:ascii="Verdana" w:eastAsia="Times New Roman" w:hAnsi="Verdana" w:cs="B Nazanin" w:hint="cs"/>
                <w:color w:val="000000"/>
                <w:sz w:val="24"/>
                <w:szCs w:val="24"/>
                <w:rtl/>
              </w:rPr>
              <w:t>هزینه پیشنهادی برای شرکت کنندگان</w:t>
            </w:r>
          </w:p>
        </w:tc>
        <w:tc>
          <w:tcPr>
            <w:tcW w:w="7539" w:type="dxa"/>
            <w:gridSpan w:val="2"/>
          </w:tcPr>
          <w:p w14:paraId="47EAB96F" w14:textId="3C6A03A7" w:rsidR="00B82B1A" w:rsidRPr="00001D99" w:rsidRDefault="00B82B1A" w:rsidP="00B82B1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B Nazanin"/>
                <w:b/>
                <w:bCs/>
                <w:color w:val="000000"/>
                <w:sz w:val="24"/>
                <w:szCs w:val="24"/>
                <w:rtl/>
              </w:rPr>
            </w:pPr>
          </w:p>
        </w:tc>
      </w:tr>
      <w:tr w:rsidR="00B82B1A" w:rsidRPr="00001D99" w14:paraId="658E9B7D" w14:textId="77777777" w:rsidTr="00E401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1" w:type="dxa"/>
          </w:tcPr>
          <w:p w14:paraId="6E0F9B2B" w14:textId="50C91314" w:rsidR="00B82B1A" w:rsidRPr="00001D99" w:rsidRDefault="00B82B1A" w:rsidP="00B82B1A">
            <w:pPr>
              <w:bidi/>
              <w:jc w:val="center"/>
              <w:rPr>
                <w:rFonts w:ascii="Verdana" w:eastAsia="Times New Roman" w:hAnsi="Verdana" w:cs="B Nazanin"/>
                <w:color w:val="000000"/>
                <w:sz w:val="24"/>
                <w:szCs w:val="24"/>
                <w:rtl/>
              </w:rPr>
            </w:pPr>
            <w:r w:rsidRPr="00001D99">
              <w:rPr>
                <w:rFonts w:ascii="Verdana" w:eastAsia="Times New Roman" w:hAnsi="Verdana" w:cs="B Nazanin" w:hint="cs"/>
                <w:color w:val="000000"/>
                <w:sz w:val="24"/>
                <w:szCs w:val="24"/>
                <w:rtl/>
              </w:rPr>
              <w:t xml:space="preserve">نحوه برگزاری کارگاه </w:t>
            </w:r>
            <w:r w:rsidRPr="00982EF7">
              <w:rPr>
                <w:rFonts w:ascii="Verdana" w:eastAsia="Times New Roman" w:hAnsi="Verdana" w:cs="B Nazanin" w:hint="cs"/>
                <w:color w:val="000000"/>
                <w:sz w:val="20"/>
                <w:szCs w:val="20"/>
                <w:rtl/>
              </w:rPr>
              <w:t xml:space="preserve">(حضوری،مجازی یا </w:t>
            </w:r>
            <w:r>
              <w:rPr>
                <w:rFonts w:ascii="Verdana" w:eastAsia="Times New Roman" w:hAnsi="Verdana" w:cs="B Nazanin" w:hint="cs"/>
                <w:color w:val="000000"/>
                <w:sz w:val="20"/>
                <w:szCs w:val="20"/>
                <w:rtl/>
              </w:rPr>
              <w:t>ضبط شده</w:t>
            </w:r>
            <w:r w:rsidRPr="00982EF7">
              <w:rPr>
                <w:rFonts w:ascii="Verdana" w:eastAsia="Times New Roman" w:hAnsi="Verdana" w:cs="B Nazanin" w:hint="cs"/>
                <w:color w:val="000000"/>
                <w:sz w:val="20"/>
                <w:szCs w:val="20"/>
                <w:rtl/>
              </w:rPr>
              <w:t>)</w:t>
            </w:r>
          </w:p>
        </w:tc>
        <w:tc>
          <w:tcPr>
            <w:tcW w:w="7539" w:type="dxa"/>
            <w:gridSpan w:val="2"/>
          </w:tcPr>
          <w:p w14:paraId="4613180E" w14:textId="77777777" w:rsidR="00B82B1A" w:rsidRPr="00001D99" w:rsidRDefault="00B82B1A" w:rsidP="00B82B1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B Nazanin"/>
                <w:b/>
                <w:bCs/>
                <w:color w:val="000000"/>
                <w:sz w:val="24"/>
                <w:szCs w:val="24"/>
                <w:rtl/>
              </w:rPr>
            </w:pPr>
          </w:p>
        </w:tc>
      </w:tr>
      <w:tr w:rsidR="00B82B1A" w:rsidRPr="00001D99" w14:paraId="7F066567" w14:textId="77777777" w:rsidTr="00E401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1" w:type="dxa"/>
          </w:tcPr>
          <w:p w14:paraId="17205ED2" w14:textId="20318CC2" w:rsidR="00B82B1A" w:rsidRPr="00001D99" w:rsidRDefault="00B82B1A" w:rsidP="00B82B1A">
            <w:pPr>
              <w:bidi/>
              <w:jc w:val="center"/>
              <w:rPr>
                <w:rFonts w:ascii="Verdana" w:eastAsia="Times New Roman" w:hAnsi="Verdana" w:cs="B Nazanin"/>
                <w:color w:val="000000"/>
                <w:sz w:val="24"/>
                <w:szCs w:val="24"/>
                <w:rtl/>
              </w:rPr>
            </w:pPr>
            <w:r w:rsidRPr="00001D99">
              <w:rPr>
                <w:rFonts w:ascii="Verdana" w:eastAsia="Times New Roman" w:hAnsi="Verdana" w:cs="B Nazanin" w:hint="cs"/>
                <w:color w:val="000000"/>
                <w:sz w:val="24"/>
                <w:szCs w:val="24"/>
                <w:rtl/>
              </w:rPr>
              <w:t xml:space="preserve">تعداد افراد شرکت کننده </w:t>
            </w:r>
            <w:r w:rsidRPr="00982EF7">
              <w:rPr>
                <w:rFonts w:ascii="Verdana" w:eastAsia="Times New Roman" w:hAnsi="Verdana" w:cs="B Nazanin" w:hint="cs"/>
                <w:color w:val="000000"/>
                <w:sz w:val="20"/>
                <w:szCs w:val="20"/>
                <w:rtl/>
              </w:rPr>
              <w:t>(حداقل و حداکثر)</w:t>
            </w:r>
          </w:p>
        </w:tc>
        <w:tc>
          <w:tcPr>
            <w:tcW w:w="7539" w:type="dxa"/>
            <w:gridSpan w:val="2"/>
          </w:tcPr>
          <w:p w14:paraId="34DC35BD" w14:textId="77777777" w:rsidR="00B82B1A" w:rsidRPr="00001D99" w:rsidRDefault="00B82B1A" w:rsidP="00B82B1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B Nazanin"/>
                <w:b/>
                <w:bCs/>
                <w:color w:val="000000"/>
                <w:sz w:val="24"/>
                <w:szCs w:val="24"/>
                <w:rtl/>
              </w:rPr>
            </w:pPr>
          </w:p>
        </w:tc>
      </w:tr>
      <w:tr w:rsidR="00B82B1A" w:rsidRPr="00001D99" w14:paraId="57DF91CA" w14:textId="77777777" w:rsidTr="00E401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1" w:type="dxa"/>
          </w:tcPr>
          <w:p w14:paraId="395731EE" w14:textId="02BA98A1" w:rsidR="00B82B1A" w:rsidRPr="00001D99" w:rsidRDefault="00B82B1A" w:rsidP="0001373F">
            <w:pPr>
              <w:bidi/>
              <w:jc w:val="center"/>
              <w:rPr>
                <w:rFonts w:ascii="Verdana" w:eastAsia="Times New Roman" w:hAnsi="Verdana" w:cs="B Nazanin"/>
                <w:color w:val="000000"/>
                <w:sz w:val="24"/>
                <w:szCs w:val="24"/>
                <w:rtl/>
              </w:rPr>
            </w:pPr>
            <w:r w:rsidRPr="00001D99">
              <w:rPr>
                <w:rFonts w:ascii="Verdana" w:eastAsia="Times New Roman" w:hAnsi="Verdana" w:cs="B Nazanin" w:hint="cs"/>
                <w:color w:val="000000"/>
                <w:sz w:val="24"/>
                <w:szCs w:val="24"/>
                <w:rtl/>
              </w:rPr>
              <w:t>مخاطبین کارگاه</w:t>
            </w:r>
          </w:p>
        </w:tc>
        <w:tc>
          <w:tcPr>
            <w:tcW w:w="7539" w:type="dxa"/>
            <w:gridSpan w:val="2"/>
          </w:tcPr>
          <w:p w14:paraId="3B2D6745" w14:textId="77777777" w:rsidR="00B82B1A" w:rsidRPr="00001D99" w:rsidRDefault="00B82B1A" w:rsidP="00B82B1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B Nazanin"/>
                <w:b/>
                <w:bCs/>
                <w:color w:val="000000"/>
                <w:sz w:val="24"/>
                <w:szCs w:val="24"/>
                <w:rtl/>
              </w:rPr>
            </w:pPr>
          </w:p>
        </w:tc>
      </w:tr>
      <w:tr w:rsidR="00B82B1A" w:rsidRPr="00001D99" w14:paraId="722D3D26" w14:textId="77777777" w:rsidTr="00E401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1" w:type="dxa"/>
          </w:tcPr>
          <w:p w14:paraId="4D5443AC" w14:textId="54094D70" w:rsidR="00B82B1A" w:rsidRPr="0001373F" w:rsidRDefault="00B82B1A" w:rsidP="0001373F">
            <w:pPr>
              <w:bidi/>
              <w:jc w:val="center"/>
              <w:rPr>
                <w:rFonts w:ascii="Verdana" w:eastAsia="Times New Roman" w:hAnsi="Verdana" w:cs="B Nazanin"/>
                <w:b w:val="0"/>
                <w:bCs w:val="0"/>
                <w:color w:val="000000"/>
                <w:sz w:val="24"/>
                <w:szCs w:val="24"/>
                <w:rtl/>
              </w:rPr>
            </w:pPr>
            <w:r w:rsidRPr="00001D99">
              <w:rPr>
                <w:rFonts w:ascii="Verdana" w:eastAsia="Times New Roman" w:hAnsi="Verdana" w:cs="B Nazanin" w:hint="cs"/>
                <w:color w:val="000000"/>
                <w:sz w:val="24"/>
                <w:szCs w:val="24"/>
                <w:rtl/>
              </w:rPr>
              <w:t>سرفصل های مورد تدریس</w:t>
            </w:r>
          </w:p>
        </w:tc>
        <w:tc>
          <w:tcPr>
            <w:tcW w:w="7539" w:type="dxa"/>
            <w:gridSpan w:val="2"/>
          </w:tcPr>
          <w:p w14:paraId="7D6DA3AE" w14:textId="77777777" w:rsidR="00B82B1A" w:rsidRPr="00001D99" w:rsidRDefault="00B82B1A" w:rsidP="00B82B1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B Nazanin"/>
                <w:b/>
                <w:bCs/>
                <w:color w:val="000000"/>
                <w:sz w:val="24"/>
                <w:szCs w:val="24"/>
                <w:rtl/>
              </w:rPr>
            </w:pPr>
          </w:p>
        </w:tc>
      </w:tr>
      <w:tr w:rsidR="00B82B1A" w:rsidRPr="00001D99" w14:paraId="241C088F" w14:textId="77777777" w:rsidTr="00E401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1" w:type="dxa"/>
          </w:tcPr>
          <w:p w14:paraId="1A0383C7" w14:textId="27E695B0" w:rsidR="00B82B1A" w:rsidRPr="00001D99" w:rsidRDefault="00B82B1A" w:rsidP="0001373F">
            <w:pPr>
              <w:bidi/>
              <w:jc w:val="center"/>
              <w:rPr>
                <w:rFonts w:ascii="Verdana" w:eastAsia="Times New Roman" w:hAnsi="Verdana" w:cs="B Nazanin"/>
                <w:color w:val="000000"/>
                <w:sz w:val="24"/>
                <w:szCs w:val="24"/>
                <w:rtl/>
              </w:rPr>
            </w:pPr>
            <w:r w:rsidRPr="00001D99">
              <w:rPr>
                <w:rFonts w:ascii="Verdana" w:eastAsia="Times New Roman" w:hAnsi="Verdana" w:cs="B Nazanin" w:hint="cs"/>
                <w:color w:val="000000"/>
                <w:sz w:val="24"/>
                <w:szCs w:val="24"/>
                <w:rtl/>
              </w:rPr>
              <w:t>اهداف برگزاری کارگاه</w:t>
            </w:r>
          </w:p>
        </w:tc>
        <w:tc>
          <w:tcPr>
            <w:tcW w:w="7539" w:type="dxa"/>
            <w:gridSpan w:val="2"/>
          </w:tcPr>
          <w:p w14:paraId="01BF5492" w14:textId="77777777" w:rsidR="00B82B1A" w:rsidRPr="00001D99" w:rsidRDefault="00B82B1A" w:rsidP="00B82B1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B Nazanin"/>
                <w:b/>
                <w:bCs/>
                <w:color w:val="000000"/>
                <w:sz w:val="24"/>
                <w:szCs w:val="24"/>
                <w:rtl/>
              </w:rPr>
            </w:pPr>
          </w:p>
        </w:tc>
      </w:tr>
      <w:tr w:rsidR="00B82B1A" w14:paraId="2B1C8699" w14:textId="77777777" w:rsidTr="00E401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1" w:type="dxa"/>
          </w:tcPr>
          <w:p w14:paraId="5031DA0A" w14:textId="346F0114" w:rsidR="00B82B1A" w:rsidRPr="0046126B" w:rsidRDefault="00B82B1A" w:rsidP="00B82B1A">
            <w:pPr>
              <w:bidi/>
              <w:jc w:val="center"/>
              <w:rPr>
                <w:rFonts w:ascii="Verdana" w:eastAsia="Times New Roman" w:hAnsi="Verdana" w:cs="B Nazanin"/>
                <w:color w:val="000000"/>
                <w:sz w:val="28"/>
                <w:szCs w:val="28"/>
                <w:rtl/>
              </w:rPr>
            </w:pPr>
            <w:r w:rsidRPr="009054F1">
              <w:rPr>
                <w:rFonts w:ascii="Verdana" w:eastAsia="Times New Roman" w:hAnsi="Verdana" w:cs="B Nazanin" w:hint="cs"/>
                <w:color w:val="000000"/>
                <w:sz w:val="24"/>
                <w:szCs w:val="24"/>
                <w:rtl/>
              </w:rPr>
              <w:t>امکانات مورد نیاز برای برگزاری کارگاه</w:t>
            </w:r>
          </w:p>
        </w:tc>
        <w:tc>
          <w:tcPr>
            <w:tcW w:w="7539" w:type="dxa"/>
            <w:gridSpan w:val="2"/>
          </w:tcPr>
          <w:p w14:paraId="713576D4" w14:textId="77777777" w:rsidR="00B82B1A" w:rsidRPr="0046126B" w:rsidRDefault="00B82B1A" w:rsidP="00B82B1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B Nazanin"/>
                <w:b/>
                <w:bCs/>
                <w:color w:val="000000"/>
                <w:sz w:val="28"/>
                <w:szCs w:val="28"/>
                <w:rtl/>
              </w:rPr>
            </w:pPr>
          </w:p>
        </w:tc>
      </w:tr>
      <w:tr w:rsidR="00130CC0" w14:paraId="441AF64B" w14:textId="77777777" w:rsidTr="00E401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1" w:type="dxa"/>
          </w:tcPr>
          <w:p w14:paraId="35FE3072" w14:textId="5179ED67" w:rsidR="00130CC0" w:rsidRPr="009054F1" w:rsidRDefault="00130CC0" w:rsidP="00B82B1A">
            <w:pPr>
              <w:bidi/>
              <w:jc w:val="center"/>
              <w:rPr>
                <w:rFonts w:ascii="Verdana" w:eastAsia="Times New Roman" w:hAnsi="Verdana" w:cs="B Nazanin"/>
                <w:color w:val="000000"/>
                <w:sz w:val="24"/>
                <w:szCs w:val="24"/>
                <w:rtl/>
              </w:rPr>
            </w:pPr>
            <w:r>
              <w:rPr>
                <w:rFonts w:ascii="Verdana" w:eastAsia="Times New Roman" w:hAnsi="Verdana" w:cs="B Nazanin" w:hint="cs"/>
                <w:color w:val="000000"/>
                <w:sz w:val="24"/>
                <w:szCs w:val="24"/>
                <w:rtl/>
              </w:rPr>
              <w:t>محل پیشنهادی برای برگزاری کارگاه</w:t>
            </w:r>
          </w:p>
        </w:tc>
        <w:tc>
          <w:tcPr>
            <w:tcW w:w="7539" w:type="dxa"/>
            <w:gridSpan w:val="2"/>
          </w:tcPr>
          <w:p w14:paraId="73955CED" w14:textId="77777777" w:rsidR="00130CC0" w:rsidRPr="0046126B" w:rsidRDefault="00130CC0" w:rsidP="00B82B1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Times New Roman" w:hAnsi="Verdana" w:cs="B Nazanin"/>
                <w:b/>
                <w:bCs/>
                <w:color w:val="000000"/>
                <w:sz w:val="28"/>
                <w:szCs w:val="28"/>
                <w:rtl/>
              </w:rPr>
            </w:pPr>
          </w:p>
        </w:tc>
      </w:tr>
    </w:tbl>
    <w:p w14:paraId="6B57285B" w14:textId="4077DB8A" w:rsidR="000B5AF0" w:rsidRPr="00754977" w:rsidRDefault="00651C02" w:rsidP="003E215D">
      <w:pPr>
        <w:bidi/>
        <w:spacing w:after="0" w:line="240" w:lineRule="auto"/>
        <w:ind w:left="6480"/>
        <w:jc w:val="center"/>
        <w:rPr>
          <w:rFonts w:ascii="Verdana" w:eastAsia="Times New Roman" w:hAnsi="Verdana" w:cs="B Nazanin"/>
          <w:b/>
          <w:bCs/>
          <w:color w:val="000000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264AF513" wp14:editId="2CF264E0">
            <wp:simplePos x="0" y="0"/>
            <wp:positionH relativeFrom="column">
              <wp:posOffset>171450</wp:posOffset>
            </wp:positionH>
            <wp:positionV relativeFrom="paragraph">
              <wp:posOffset>634</wp:posOffset>
            </wp:positionV>
            <wp:extent cx="5814060" cy="7210425"/>
            <wp:effectExtent l="0" t="0" r="0" b="952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4060" cy="721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sectPr w:rsidR="000B5AF0" w:rsidRPr="00754977" w:rsidSect="00495907">
      <w:headerReference w:type="default" r:id="rId7"/>
      <w:footerReference w:type="default" r:id="rId8"/>
      <w:pgSz w:w="12240" w:h="15840"/>
      <w:pgMar w:top="1440" w:right="1260" w:bottom="1440" w:left="1080" w:header="2891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656E44" w14:textId="77777777" w:rsidR="0073031D" w:rsidRDefault="0073031D" w:rsidP="002A2B6E">
      <w:pPr>
        <w:spacing w:after="0" w:line="240" w:lineRule="auto"/>
      </w:pPr>
      <w:r>
        <w:separator/>
      </w:r>
    </w:p>
  </w:endnote>
  <w:endnote w:type="continuationSeparator" w:id="0">
    <w:p w14:paraId="3D365CC9" w14:textId="77777777" w:rsidR="0073031D" w:rsidRDefault="0073031D" w:rsidP="002A2B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altName w:val="Cambria"/>
    <w:charset w:val="00"/>
    <w:family w:val="roman"/>
    <w:pitch w:val="variable"/>
    <w:sig w:usb0="61002A87" w:usb1="80000000" w:usb2="00000008" w:usb3="00000000" w:csb0="0001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E9875" w14:textId="002A52DC" w:rsidR="00096A6D" w:rsidRDefault="002562DF">
    <w:pPr>
      <w:pStyle w:val="Foot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72B97F36" wp14:editId="3F9A9D9A">
          <wp:simplePos x="0" y="0"/>
          <wp:positionH relativeFrom="margin">
            <wp:posOffset>-714045</wp:posOffset>
          </wp:positionH>
          <wp:positionV relativeFrom="margin">
            <wp:posOffset>7305040</wp:posOffset>
          </wp:positionV>
          <wp:extent cx="7788910" cy="755015"/>
          <wp:effectExtent l="0" t="0" r="2540" b="6985"/>
          <wp:wrapSquare wrapText="bothSides"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8910" cy="7550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39BB88" w14:textId="77777777" w:rsidR="0073031D" w:rsidRDefault="0073031D" w:rsidP="002A2B6E">
      <w:pPr>
        <w:spacing w:after="0" w:line="240" w:lineRule="auto"/>
      </w:pPr>
      <w:r>
        <w:separator/>
      </w:r>
    </w:p>
  </w:footnote>
  <w:footnote w:type="continuationSeparator" w:id="0">
    <w:p w14:paraId="7905BECB" w14:textId="77777777" w:rsidR="0073031D" w:rsidRDefault="0073031D" w:rsidP="002A2B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3533DB" w14:textId="544E445F" w:rsidR="002A2B6E" w:rsidRDefault="002562DF" w:rsidP="00495907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59A1D9B6" wp14:editId="68AAA68B">
          <wp:simplePos x="0" y="0"/>
          <wp:positionH relativeFrom="margin">
            <wp:posOffset>-731825</wp:posOffset>
          </wp:positionH>
          <wp:positionV relativeFrom="page">
            <wp:posOffset>0</wp:posOffset>
          </wp:positionV>
          <wp:extent cx="7802880" cy="1818640"/>
          <wp:effectExtent l="0" t="0" r="7620" b="0"/>
          <wp:wrapSquare wrapText="bothSides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2880" cy="18186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MzM2MTQ2NDIyNTFV0lEKTi0uzszPAykwqQUAds7JNywAAAA="/>
  </w:docVars>
  <w:rsids>
    <w:rsidRoot w:val="00701757"/>
    <w:rsid w:val="00001D99"/>
    <w:rsid w:val="0001287F"/>
    <w:rsid w:val="0001373F"/>
    <w:rsid w:val="000255D0"/>
    <w:rsid w:val="00035C48"/>
    <w:rsid w:val="00053071"/>
    <w:rsid w:val="00057481"/>
    <w:rsid w:val="000713D7"/>
    <w:rsid w:val="000741D4"/>
    <w:rsid w:val="00096A6D"/>
    <w:rsid w:val="000B5AF0"/>
    <w:rsid w:val="000D2F27"/>
    <w:rsid w:val="000F179C"/>
    <w:rsid w:val="000F4784"/>
    <w:rsid w:val="000F7AEE"/>
    <w:rsid w:val="00106A22"/>
    <w:rsid w:val="0011240D"/>
    <w:rsid w:val="00130018"/>
    <w:rsid w:val="00130CC0"/>
    <w:rsid w:val="001316BA"/>
    <w:rsid w:val="00196FD9"/>
    <w:rsid w:val="001C322C"/>
    <w:rsid w:val="001E6201"/>
    <w:rsid w:val="00220E13"/>
    <w:rsid w:val="00236B01"/>
    <w:rsid w:val="00237824"/>
    <w:rsid w:val="002562DF"/>
    <w:rsid w:val="0028767B"/>
    <w:rsid w:val="002A2B6E"/>
    <w:rsid w:val="002C7379"/>
    <w:rsid w:val="002E5473"/>
    <w:rsid w:val="002E6E96"/>
    <w:rsid w:val="003174F8"/>
    <w:rsid w:val="003B612F"/>
    <w:rsid w:val="003E215D"/>
    <w:rsid w:val="00441F79"/>
    <w:rsid w:val="004553A2"/>
    <w:rsid w:val="0046126B"/>
    <w:rsid w:val="00461F32"/>
    <w:rsid w:val="00477AA1"/>
    <w:rsid w:val="00486C3C"/>
    <w:rsid w:val="00495907"/>
    <w:rsid w:val="00504D32"/>
    <w:rsid w:val="0051025C"/>
    <w:rsid w:val="00510F5E"/>
    <w:rsid w:val="00512720"/>
    <w:rsid w:val="005127D2"/>
    <w:rsid w:val="00537B86"/>
    <w:rsid w:val="00553530"/>
    <w:rsid w:val="005600F9"/>
    <w:rsid w:val="0056734D"/>
    <w:rsid w:val="005733C9"/>
    <w:rsid w:val="005923E4"/>
    <w:rsid w:val="005A35E6"/>
    <w:rsid w:val="005C2077"/>
    <w:rsid w:val="005D3AA5"/>
    <w:rsid w:val="005D7E63"/>
    <w:rsid w:val="006251AC"/>
    <w:rsid w:val="00634ED9"/>
    <w:rsid w:val="006431B0"/>
    <w:rsid w:val="00651C02"/>
    <w:rsid w:val="0065358E"/>
    <w:rsid w:val="00670DF1"/>
    <w:rsid w:val="006800E3"/>
    <w:rsid w:val="00691F84"/>
    <w:rsid w:val="00693294"/>
    <w:rsid w:val="006A5685"/>
    <w:rsid w:val="006B3B4D"/>
    <w:rsid w:val="006B45E1"/>
    <w:rsid w:val="00701757"/>
    <w:rsid w:val="00704FA9"/>
    <w:rsid w:val="0071054E"/>
    <w:rsid w:val="0073031D"/>
    <w:rsid w:val="00732F82"/>
    <w:rsid w:val="00754977"/>
    <w:rsid w:val="007643F9"/>
    <w:rsid w:val="00774541"/>
    <w:rsid w:val="00790792"/>
    <w:rsid w:val="007A4E65"/>
    <w:rsid w:val="007B69C5"/>
    <w:rsid w:val="00801B40"/>
    <w:rsid w:val="008110E0"/>
    <w:rsid w:val="0082463A"/>
    <w:rsid w:val="0083061C"/>
    <w:rsid w:val="00874EC7"/>
    <w:rsid w:val="00896421"/>
    <w:rsid w:val="008A26FF"/>
    <w:rsid w:val="008C40ED"/>
    <w:rsid w:val="008C5C0F"/>
    <w:rsid w:val="009054F1"/>
    <w:rsid w:val="009420CE"/>
    <w:rsid w:val="00944DAC"/>
    <w:rsid w:val="00946CD9"/>
    <w:rsid w:val="00982EF7"/>
    <w:rsid w:val="00995DE1"/>
    <w:rsid w:val="009A7137"/>
    <w:rsid w:val="009B3E9B"/>
    <w:rsid w:val="009C1E97"/>
    <w:rsid w:val="009F3E73"/>
    <w:rsid w:val="009F5CAA"/>
    <w:rsid w:val="00A07608"/>
    <w:rsid w:val="00A85B00"/>
    <w:rsid w:val="00A92669"/>
    <w:rsid w:val="00AB3737"/>
    <w:rsid w:val="00AB3D25"/>
    <w:rsid w:val="00AE29E3"/>
    <w:rsid w:val="00AF1C09"/>
    <w:rsid w:val="00B33892"/>
    <w:rsid w:val="00B3390A"/>
    <w:rsid w:val="00B8224B"/>
    <w:rsid w:val="00B82B1A"/>
    <w:rsid w:val="00B84379"/>
    <w:rsid w:val="00B90D96"/>
    <w:rsid w:val="00BE78C3"/>
    <w:rsid w:val="00C20407"/>
    <w:rsid w:val="00C42578"/>
    <w:rsid w:val="00C97EC2"/>
    <w:rsid w:val="00CA63A8"/>
    <w:rsid w:val="00CC07D0"/>
    <w:rsid w:val="00CD562B"/>
    <w:rsid w:val="00CF5A66"/>
    <w:rsid w:val="00CF6B9F"/>
    <w:rsid w:val="00D1273C"/>
    <w:rsid w:val="00D312EE"/>
    <w:rsid w:val="00D37D4D"/>
    <w:rsid w:val="00D50AED"/>
    <w:rsid w:val="00D5204A"/>
    <w:rsid w:val="00D54747"/>
    <w:rsid w:val="00D73AE0"/>
    <w:rsid w:val="00D97C62"/>
    <w:rsid w:val="00DB43E9"/>
    <w:rsid w:val="00DB66EB"/>
    <w:rsid w:val="00E045B2"/>
    <w:rsid w:val="00E3287D"/>
    <w:rsid w:val="00E40155"/>
    <w:rsid w:val="00E54E05"/>
    <w:rsid w:val="00E63FE3"/>
    <w:rsid w:val="00E72678"/>
    <w:rsid w:val="00E83265"/>
    <w:rsid w:val="00EB343E"/>
    <w:rsid w:val="00ED47FA"/>
    <w:rsid w:val="00EE5929"/>
    <w:rsid w:val="00F05180"/>
    <w:rsid w:val="00F21B28"/>
    <w:rsid w:val="00F33F9F"/>
    <w:rsid w:val="00F34E84"/>
    <w:rsid w:val="00F527BA"/>
    <w:rsid w:val="00FB0E8B"/>
    <w:rsid w:val="00FF7F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385078"/>
  <w15:chartTrackingRefBased/>
  <w15:docId w15:val="{A447A1E5-5A69-43B6-A5BD-E4481C251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40" w:line="360" w:lineRule="auto"/>
        <w:jc w:val="lowKashida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2B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2B6E"/>
  </w:style>
  <w:style w:type="paragraph" w:styleId="Footer">
    <w:name w:val="footer"/>
    <w:basedOn w:val="Normal"/>
    <w:link w:val="FooterChar"/>
    <w:uiPriority w:val="99"/>
    <w:unhideWhenUsed/>
    <w:rsid w:val="002A2B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2B6E"/>
  </w:style>
  <w:style w:type="character" w:styleId="Hyperlink">
    <w:name w:val="Hyperlink"/>
    <w:basedOn w:val="DefaultParagraphFont"/>
    <w:uiPriority w:val="99"/>
    <w:unhideWhenUsed/>
    <w:rsid w:val="005733C9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5C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5C0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5D7E63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bidi="fa-IR"/>
    </w:rPr>
  </w:style>
  <w:style w:type="table" w:styleId="TableGrid">
    <w:name w:val="Table Grid"/>
    <w:basedOn w:val="TableNormal"/>
    <w:uiPriority w:val="39"/>
    <w:rsid w:val="005D7E63"/>
    <w:pPr>
      <w:spacing w:after="0" w:line="240" w:lineRule="auto"/>
      <w:jc w:val="left"/>
    </w:pPr>
    <w:rPr>
      <w:lang w:bidi="fa-I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-Accent2">
    <w:name w:val="Grid Table 6 Colorful Accent 2"/>
    <w:basedOn w:val="TableNormal"/>
    <w:uiPriority w:val="51"/>
    <w:rsid w:val="0056734D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5">
    <w:name w:val="Grid Table 5 Dark Accent 5"/>
    <w:basedOn w:val="TableNormal"/>
    <w:uiPriority w:val="50"/>
    <w:rsid w:val="0055353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82463A"/>
    <w:rPr>
      <w:color w:val="605E5C"/>
      <w:shd w:val="clear" w:color="auto" w:fill="E1DFDD"/>
    </w:rPr>
  </w:style>
  <w:style w:type="table" w:styleId="GridTable6Colorful-Accent5">
    <w:name w:val="Grid Table 6 Colorful Accent 5"/>
    <w:basedOn w:val="TableNormal"/>
    <w:uiPriority w:val="51"/>
    <w:rsid w:val="00E40155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04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6</TotalTime>
  <Pages>2</Pages>
  <Words>74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orramdel</dc:creator>
  <cp:keywords/>
  <dc:description/>
  <cp:lastModifiedBy>kosar</cp:lastModifiedBy>
  <cp:revision>72</cp:revision>
  <cp:lastPrinted>2022-08-15T12:21:00Z</cp:lastPrinted>
  <dcterms:created xsi:type="dcterms:W3CDTF">2022-05-23T08:21:00Z</dcterms:created>
  <dcterms:modified xsi:type="dcterms:W3CDTF">2022-11-06T04:33:00Z</dcterms:modified>
</cp:coreProperties>
</file>